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0"/>
        <w:gridCol w:w="7920"/>
      </w:tblGrid>
      <w:tr w:rsidR="00F10002" w14:paraId="3BEFD07A" w14:textId="77777777">
        <w:tc>
          <w:tcPr>
            <w:tcW w:w="160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731422D0" w14:textId="77777777" w:rsidR="00F10002" w:rsidRDefault="00E4244C">
            <w:pPr>
              <w:pStyle w:val="Ttulo1"/>
              <w:rPr>
                <w:b w:val="0"/>
                <w:sz w:val="20"/>
              </w:rPr>
            </w:pPr>
            <w:r>
              <w:rPr>
                <w:b w:val="0"/>
                <w:noProof/>
                <w:sz w:val="20"/>
              </w:rPr>
              <w:drawing>
                <wp:inline distT="0" distB="0" distL="0" distR="0" wp14:anchorId="4317CEA1" wp14:editId="035EC7B7">
                  <wp:extent cx="702860" cy="729338"/>
                  <wp:effectExtent l="0" t="0" r="254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fcm_0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382" cy="735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6887F2B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UNIVERSIDADE ESTADUAL DE CAMPINAS</w:t>
            </w:r>
          </w:p>
          <w:p w14:paraId="1D838D55" w14:textId="77777777"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FACULDADE DE CIÊNCIAS MÉDICAS</w:t>
            </w:r>
          </w:p>
          <w:p w14:paraId="5AD1C141" w14:textId="17B6E905" w:rsidR="00F10002" w:rsidRDefault="009C73BB" w:rsidP="004B2652">
            <w:pPr>
              <w:tabs>
                <w:tab w:val="left" w:pos="1170"/>
              </w:tabs>
              <w:jc w:val="right"/>
            </w:pPr>
            <w:r w:rsidRPr="00E4244C">
              <w:rPr>
                <w:rFonts w:ascii="Arial" w:hAnsi="Arial"/>
                <w:b/>
                <w:szCs w:val="28"/>
              </w:rPr>
              <w:t xml:space="preserve">SOLICITAÇÃO DE </w:t>
            </w:r>
            <w:r w:rsidR="006B6C52">
              <w:rPr>
                <w:rFonts w:ascii="Arial" w:hAnsi="Arial"/>
                <w:b/>
                <w:szCs w:val="28"/>
              </w:rPr>
              <w:t>RE</w:t>
            </w:r>
            <w:r w:rsidRPr="00E4244C">
              <w:rPr>
                <w:rFonts w:ascii="Arial" w:hAnsi="Arial"/>
                <w:b/>
                <w:szCs w:val="28"/>
              </w:rPr>
              <w:t>CREDENCIAMENTO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</w:t>
            </w:r>
            <w:r w:rsidR="004B2652">
              <w:rPr>
                <w:rFonts w:ascii="Arial" w:hAnsi="Arial"/>
                <w:b/>
                <w:szCs w:val="28"/>
              </w:rPr>
              <w:t>PARA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ADMISSÃO DE ORIENTANDOS – </w:t>
            </w:r>
            <w:r w:rsidR="00642C9F">
              <w:rPr>
                <w:rFonts w:ascii="Arial" w:hAnsi="Arial"/>
                <w:b/>
                <w:szCs w:val="28"/>
              </w:rPr>
              <w:t>PROGRAMA DE CIÊNCIAS DA CIRURGIA</w:t>
            </w:r>
          </w:p>
        </w:tc>
      </w:tr>
    </w:tbl>
    <w:p w14:paraId="7A1DA771" w14:textId="79CA782A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ATEGORIA: </w:t>
      </w:r>
      <w:r w:rsidR="00A7066E">
        <w:rPr>
          <w:sz w:val="20"/>
          <w:szCs w:val="20"/>
        </w:rPr>
        <w:fldChar w:fldCharType="begin">
          <w:ffData>
            <w:name w:val="Dropdown2"/>
            <w:enabled/>
            <w:calcOnExit w:val="0"/>
            <w:ddList>
              <w:result w:val="1"/>
              <w:listEntry w:val="SELECIONE"/>
              <w:listEntry w:val="PERMANENTE"/>
              <w:listEntry w:val="COLABORADOR"/>
              <w:listEntry w:val="VISITANTE"/>
            </w:ddList>
          </w:ffData>
        </w:fldChar>
      </w:r>
      <w:bookmarkStart w:id="0" w:name="Dropdown2"/>
      <w:r w:rsidR="00A7066E" w:rsidRPr="00966B08">
        <w:rPr>
          <w:sz w:val="20"/>
          <w:szCs w:val="20"/>
        </w:rPr>
        <w:instrText xml:space="preserve"> FORMDROPDOWN </w:instrText>
      </w:r>
      <w:r w:rsidR="00A853DE">
        <w:rPr>
          <w:sz w:val="20"/>
          <w:szCs w:val="20"/>
        </w:rPr>
      </w:r>
      <w:r w:rsidR="00A853DE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0"/>
    </w:p>
    <w:p w14:paraId="5EAD930F" w14:textId="77777777" w:rsidR="00E4244C" w:rsidRPr="00E4244C" w:rsidRDefault="00E4244C" w:rsidP="00642C9F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14:paraId="43EF8DC7" w14:textId="77777777"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NOME DO PROFESSOR: </w:t>
      </w:r>
      <w:r w:rsidR="00765523" w:rsidRPr="00E4244C">
        <w:rPr>
          <w:sz w:val="20"/>
          <w:szCs w:val="20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bookmarkEnd w:id="1"/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 xml:space="preserve"> </w:t>
      </w:r>
      <w:r w:rsidRPr="00E4244C">
        <w:rPr>
          <w:sz w:val="20"/>
          <w:szCs w:val="20"/>
        </w:rPr>
        <w:t>MATRICULA (docente):</w:t>
      </w:r>
      <w:r w:rsidRPr="00E4244C">
        <w:rPr>
          <w:b/>
          <w:color w:val="800000"/>
          <w:sz w:val="20"/>
          <w:szCs w:val="20"/>
        </w:rPr>
        <w:t xml:space="preserve"> </w:t>
      </w:r>
      <w:r w:rsidR="00765523" w:rsidRPr="00E4244C">
        <w:rPr>
          <w:b/>
          <w:color w:val="800000"/>
          <w:sz w:val="20"/>
          <w:szCs w:val="20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A2464C" w:rsidRPr="00E4244C">
        <w:rPr>
          <w:b/>
          <w:color w:val="800000"/>
          <w:sz w:val="20"/>
          <w:szCs w:val="20"/>
        </w:rPr>
        <w:instrText xml:space="preserve"> FORMTEXT </w:instrText>
      </w:r>
      <w:r w:rsidR="00765523" w:rsidRPr="00E4244C">
        <w:rPr>
          <w:b/>
          <w:color w:val="800000"/>
          <w:sz w:val="20"/>
          <w:szCs w:val="20"/>
        </w:rPr>
      </w:r>
      <w:r w:rsidR="00765523" w:rsidRPr="00E4244C">
        <w:rPr>
          <w:b/>
          <w:color w:val="800000"/>
          <w:sz w:val="20"/>
          <w:szCs w:val="20"/>
        </w:rPr>
        <w:fldChar w:fldCharType="separate"/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765523" w:rsidRPr="00E4244C">
        <w:rPr>
          <w:b/>
          <w:color w:val="800000"/>
          <w:sz w:val="20"/>
          <w:szCs w:val="20"/>
        </w:rPr>
        <w:fldChar w:fldCharType="end"/>
      </w:r>
      <w:bookmarkEnd w:id="2"/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581ED146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PF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>
              <w:type w:val="number"/>
              <w:maxLength w:val="11"/>
              <w:format w:val="000.000.000-00"/>
            </w:textInput>
          </w:ffData>
        </w:fldChar>
      </w:r>
      <w:bookmarkStart w:id="3" w:name="Texto4"/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bookmarkEnd w:id="3"/>
      <w:r w:rsidRPr="00E4244C">
        <w:rPr>
          <w:sz w:val="20"/>
          <w:szCs w:val="20"/>
        </w:rPr>
        <w:t xml:space="preserve">    RG</w:t>
      </w:r>
      <w:r w:rsidR="00E4244C" w:rsidRPr="00E4244C">
        <w:rPr>
          <w:sz w:val="20"/>
          <w:szCs w:val="20"/>
        </w:rPr>
        <w:t>/UF</w:t>
      </w:r>
      <w:r w:rsidRPr="00E4244C">
        <w:rPr>
          <w:sz w:val="20"/>
          <w:szCs w:val="20"/>
        </w:rPr>
        <w:t xml:space="preserve">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sz w:val="20"/>
          <w:szCs w:val="20"/>
        </w:rPr>
        <w:t xml:space="preserve">         </w:t>
      </w:r>
      <w:r w:rsidR="00A2464C" w:rsidRPr="00E4244C">
        <w:rPr>
          <w:sz w:val="20"/>
          <w:szCs w:val="20"/>
        </w:rPr>
        <w:t>D</w:t>
      </w:r>
      <w:r w:rsidRPr="00E4244C">
        <w:rPr>
          <w:sz w:val="20"/>
          <w:szCs w:val="20"/>
        </w:rPr>
        <w:t xml:space="preserve">ata </w:t>
      </w:r>
      <w:r w:rsidR="00E4244C" w:rsidRPr="00E4244C">
        <w:rPr>
          <w:sz w:val="20"/>
          <w:szCs w:val="20"/>
        </w:rPr>
        <w:t>N</w:t>
      </w:r>
      <w:r w:rsidRPr="00E4244C">
        <w:rPr>
          <w:sz w:val="20"/>
          <w:szCs w:val="20"/>
        </w:rPr>
        <w:t xml:space="preserve">asciment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</w:p>
    <w:p w14:paraId="314F5D4C" w14:textId="77777777"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E-MAIL:</w:t>
      </w:r>
      <w:r w:rsidR="00A2464C" w:rsidRPr="00E4244C">
        <w:rPr>
          <w:color w:val="800000"/>
          <w:sz w:val="20"/>
          <w:szCs w:val="20"/>
        </w:rPr>
        <w:t xml:space="preserve">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RAMAL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CELULAR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</w:p>
    <w:p w14:paraId="4CBAF18B" w14:textId="77777777" w:rsidR="00F10002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MAIOR </w:t>
      </w:r>
      <w:r w:rsidR="00A2464C" w:rsidRPr="00E4244C">
        <w:rPr>
          <w:sz w:val="20"/>
          <w:szCs w:val="20"/>
        </w:rPr>
        <w:t>TITULAÇÃO:</w:t>
      </w:r>
      <w:r w:rsidR="009C73BB" w:rsidRPr="00E4244C">
        <w:rPr>
          <w:sz w:val="20"/>
          <w:szCs w:val="20"/>
        </w:rPr>
        <w:t xml:space="preserve"> </w:t>
      </w:r>
      <w:r w:rsidRPr="00E4244C">
        <w:rPr>
          <w:sz w:val="20"/>
          <w:szCs w:val="20"/>
        </w:rPr>
        <w:fldChar w:fldCharType="begin">
          <w:ffData>
            <w:name w:val="Dropdown3"/>
            <w:enabled/>
            <w:calcOnExit w:val="0"/>
            <w:ddList>
              <w:listEntry w:val="SELECIONE"/>
              <w:listEntry w:val="DOUTOR"/>
              <w:listEntry w:val="PÓS-DOUTORADO"/>
              <w:listEntry w:val="ASSOCIADO"/>
              <w:listEntry w:val="ADJUNTO"/>
              <w:listEntry w:val="TITULAR"/>
              <w:listEntry w:val="LIVRE-DOCENTE"/>
            </w:ddList>
          </w:ffData>
        </w:fldChar>
      </w:r>
      <w:bookmarkStart w:id="4" w:name="Dropdown3"/>
      <w:r w:rsidRPr="00E4244C">
        <w:rPr>
          <w:sz w:val="20"/>
          <w:szCs w:val="20"/>
        </w:rPr>
        <w:instrText xml:space="preserve"> FORMDROPDOWN </w:instrText>
      </w:r>
      <w:r w:rsidR="00A853DE">
        <w:rPr>
          <w:sz w:val="20"/>
          <w:szCs w:val="20"/>
        </w:rPr>
      </w:r>
      <w:r w:rsidR="00A853DE">
        <w:rPr>
          <w:sz w:val="20"/>
          <w:szCs w:val="20"/>
        </w:rPr>
        <w:fldChar w:fldCharType="separate"/>
      </w:r>
      <w:r w:rsidRPr="00E4244C">
        <w:rPr>
          <w:sz w:val="20"/>
          <w:szCs w:val="20"/>
        </w:rPr>
        <w:fldChar w:fldCharType="end"/>
      </w:r>
      <w:bookmarkEnd w:id="4"/>
    </w:p>
    <w:p w14:paraId="3AD13F88" w14:textId="77777777" w:rsidR="00F10002" w:rsidRPr="00E4244C" w:rsidRDefault="009C73BB" w:rsidP="00E4244C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ANO TITULAÇÃ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="008E5369" w:rsidRPr="00E4244C">
        <w:rPr>
          <w:sz w:val="20"/>
          <w:szCs w:val="20"/>
        </w:rPr>
        <w:t xml:space="preserve">LOCAL TITULAÇÃO: </w:t>
      </w:r>
      <w:r w:rsidR="008E5369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8E5369" w:rsidRPr="00E4244C">
        <w:rPr>
          <w:sz w:val="20"/>
          <w:szCs w:val="20"/>
        </w:rPr>
        <w:instrText xml:space="preserve"> FORMTEXT </w:instrText>
      </w:r>
      <w:r w:rsidR="008E5369" w:rsidRPr="00E4244C">
        <w:rPr>
          <w:sz w:val="20"/>
          <w:szCs w:val="20"/>
        </w:rPr>
      </w:r>
      <w:r w:rsidR="008E5369" w:rsidRPr="00E4244C">
        <w:rPr>
          <w:sz w:val="20"/>
          <w:szCs w:val="20"/>
        </w:rPr>
        <w:fldChar w:fldCharType="separate"/>
      </w:r>
      <w:bookmarkStart w:id="5" w:name="_GoBack"/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bookmarkEnd w:id="5"/>
      <w:r w:rsidR="008E5369" w:rsidRPr="00E4244C">
        <w:rPr>
          <w:sz w:val="20"/>
          <w:szCs w:val="20"/>
        </w:rPr>
        <w:fldChar w:fldCharType="end"/>
      </w:r>
      <w:r w:rsidR="008E5369" w:rsidRPr="00E4244C">
        <w:rPr>
          <w:color w:val="800000"/>
          <w:sz w:val="20"/>
          <w:szCs w:val="20"/>
        </w:rPr>
        <w:t> </w:t>
      </w:r>
      <w:r w:rsidR="008E5369"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14:paraId="087F1CAD" w14:textId="77777777" w:rsidR="00037AC7" w:rsidRDefault="009C73BB" w:rsidP="00037AC7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MOTIVO CREDENCIAMENTO:</w:t>
      </w:r>
      <w:r w:rsidR="00037AC7">
        <w:rPr>
          <w:sz w:val="20"/>
          <w:szCs w:val="20"/>
        </w:rPr>
        <w:t xml:space="preserve"> </w:t>
      </w:r>
      <w:r w:rsidR="00A7066E">
        <w:rPr>
          <w:sz w:val="20"/>
          <w:szCs w:val="20"/>
        </w:rPr>
        <w:fldChar w:fldCharType="begin">
          <w:ffData>
            <w:name w:val="Dropdown4"/>
            <w:enabled/>
            <w:calcOnExit w:val="0"/>
            <w:ddList>
              <w:listEntry w:val="SELECIONE"/>
              <w:listEntry w:val="ORIENTAÇÃO"/>
              <w:listEntry w:val="COORIENTAÇÃO"/>
            </w:ddList>
          </w:ffData>
        </w:fldChar>
      </w:r>
      <w:bookmarkStart w:id="6" w:name="Dropdown4"/>
      <w:r w:rsidR="00A7066E">
        <w:rPr>
          <w:sz w:val="20"/>
          <w:szCs w:val="20"/>
        </w:rPr>
        <w:instrText xml:space="preserve"> FORMDROPDOWN </w:instrText>
      </w:r>
      <w:r w:rsidR="00A853DE">
        <w:rPr>
          <w:sz w:val="20"/>
          <w:szCs w:val="20"/>
        </w:rPr>
      </w:r>
      <w:r w:rsidR="00A853DE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6"/>
    </w:p>
    <w:p w14:paraId="0F7BCB47" w14:textId="77777777" w:rsidR="00642C9F" w:rsidRDefault="00642C9F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1B321FA3" w14:textId="77777777" w:rsidR="00B25794" w:rsidRDefault="00015EC8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  <w:r w:rsidRPr="00015EC8">
        <w:rPr>
          <w:b/>
          <w:sz w:val="20"/>
          <w:szCs w:val="20"/>
        </w:rPr>
        <w:t>OBS: Consultar o regulamento</w:t>
      </w:r>
      <w:r>
        <w:rPr>
          <w:b/>
          <w:sz w:val="20"/>
          <w:szCs w:val="20"/>
        </w:rPr>
        <w:t xml:space="preserve"> na página do P</w:t>
      </w:r>
      <w:r w:rsidRPr="00015EC8">
        <w:rPr>
          <w:b/>
          <w:sz w:val="20"/>
          <w:szCs w:val="20"/>
        </w:rPr>
        <w:t>rograma para relação aluno/orientador permitida para novos docentes/orientadores</w:t>
      </w:r>
      <w:r>
        <w:rPr>
          <w:b/>
          <w:sz w:val="20"/>
          <w:szCs w:val="20"/>
        </w:rPr>
        <w:t>.</w:t>
      </w:r>
    </w:p>
    <w:p w14:paraId="6CF47692" w14:textId="77777777" w:rsidR="00F65AAD" w:rsidRPr="00015EC8" w:rsidRDefault="00F65AAD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14:paraId="7975AE61" w14:textId="77777777" w:rsidR="00C04187" w:rsidRDefault="009C73BB" w:rsidP="00C04187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DETALHAMENTO DOS ARTIGOS PUBLICADOS</w:t>
      </w:r>
      <w:r w:rsidR="00B61EAC" w:rsidRPr="00E4244C">
        <w:rPr>
          <w:sz w:val="20"/>
          <w:szCs w:val="20"/>
        </w:rPr>
        <w:t xml:space="preserve"> NO ULTIMO </w:t>
      </w:r>
      <w:r w:rsidR="008A1CF5">
        <w:rPr>
          <w:sz w:val="20"/>
          <w:szCs w:val="20"/>
        </w:rPr>
        <w:t>QUADRIÊNIO</w:t>
      </w:r>
      <w:r w:rsidRPr="00E4244C">
        <w:rPr>
          <w:sz w:val="20"/>
          <w:szCs w:val="20"/>
        </w:rPr>
        <w:t>:</w:t>
      </w:r>
    </w:p>
    <w:p w14:paraId="32AFBC72" w14:textId="77777777" w:rsidR="00C04187" w:rsidRDefault="00C04187" w:rsidP="00C04187">
      <w:pPr>
        <w:spacing w:line="360" w:lineRule="auto"/>
        <w:ind w:left="284" w:right="425"/>
        <w:jc w:val="center"/>
        <w:rPr>
          <w:b/>
          <w:sz w:val="16"/>
          <w:szCs w:val="20"/>
        </w:rPr>
      </w:pPr>
      <w:r w:rsidRPr="00C04187">
        <w:rPr>
          <w:b/>
          <w:sz w:val="16"/>
          <w:szCs w:val="20"/>
        </w:rPr>
        <w:t>CASO TENHA MAIS</w:t>
      </w:r>
      <w:r w:rsidR="00642C9F">
        <w:rPr>
          <w:b/>
          <w:sz w:val="16"/>
          <w:szCs w:val="20"/>
        </w:rPr>
        <w:t xml:space="preserve"> DO QUE 10</w:t>
      </w:r>
      <w:r w:rsidR="00175A81">
        <w:rPr>
          <w:b/>
          <w:sz w:val="16"/>
          <w:szCs w:val="20"/>
        </w:rPr>
        <w:t xml:space="preserve"> PRODUÇÕES NO ÚLTIMO QUADRIÊNIO</w:t>
      </w:r>
      <w:r w:rsidRPr="00C04187">
        <w:rPr>
          <w:b/>
          <w:sz w:val="16"/>
          <w:szCs w:val="20"/>
        </w:rPr>
        <w:t>, INCLUIR EM OUTRO DOCUMENTO.</w:t>
      </w:r>
    </w:p>
    <w:p w14:paraId="259F46F7" w14:textId="77F55652" w:rsidR="002077DC" w:rsidRPr="00C04187" w:rsidRDefault="002077DC" w:rsidP="002077DC">
      <w:pPr>
        <w:spacing w:line="360" w:lineRule="auto"/>
        <w:ind w:left="284" w:right="425"/>
        <w:jc w:val="both"/>
        <w:rPr>
          <w:sz w:val="20"/>
          <w:szCs w:val="20"/>
        </w:rPr>
      </w:pPr>
      <w:r>
        <w:rPr>
          <w:b/>
          <w:sz w:val="16"/>
          <w:szCs w:val="20"/>
        </w:rPr>
        <w:tab/>
        <w:t>PARA CADA ARTIGO INDICAR O LINK PARA ACESSO, OU ANEXAR A PRIMEIRA PÁGINA DA PUBLICAÇÃO.</w:t>
      </w:r>
    </w:p>
    <w:tbl>
      <w:tblPr>
        <w:tblW w:w="10109" w:type="dxa"/>
        <w:tblInd w:w="-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39"/>
        <w:gridCol w:w="1620"/>
        <w:gridCol w:w="961"/>
        <w:gridCol w:w="2661"/>
        <w:gridCol w:w="1364"/>
        <w:gridCol w:w="1264"/>
      </w:tblGrid>
      <w:tr w:rsidR="002077DC" w:rsidRPr="00E4244C" w14:paraId="7965C715" w14:textId="0C2DD8E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D28F9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Título periódico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9DD8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ág. Inicial/final</w:t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A92297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ês/</w:t>
            </w: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A0BA64" w14:textId="3AC4A94A" w:rsidR="002077DC" w:rsidRPr="00E4244C" w:rsidRDefault="002077DC" w:rsidP="002077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tor de Impacto (ou Indexador)</w:t>
            </w:r>
          </w:p>
        </w:tc>
        <w:tc>
          <w:tcPr>
            <w:tcW w:w="1364" w:type="dxa"/>
            <w:vAlign w:val="center"/>
          </w:tcPr>
          <w:p w14:paraId="611B8FBA" w14:textId="77777777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Qualis</w:t>
            </w:r>
          </w:p>
        </w:tc>
        <w:tc>
          <w:tcPr>
            <w:tcW w:w="1264" w:type="dxa"/>
          </w:tcPr>
          <w:p w14:paraId="186AD120" w14:textId="77777777" w:rsidR="002077DC" w:rsidRDefault="002077DC" w:rsidP="00037AC7">
            <w:pPr>
              <w:jc w:val="center"/>
              <w:rPr>
                <w:sz w:val="20"/>
                <w:szCs w:val="20"/>
              </w:rPr>
            </w:pPr>
          </w:p>
          <w:p w14:paraId="55E63ABB" w14:textId="1E804CA3" w:rsidR="002077DC" w:rsidRPr="00E4244C" w:rsidRDefault="002077DC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 de acesso</w:t>
            </w:r>
          </w:p>
        </w:tc>
      </w:tr>
      <w:tr w:rsidR="000F2218" w:rsidRPr="00E4244C" w14:paraId="1780143A" w14:textId="7C67EF9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35BC7" w14:textId="0CE7C256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015EC8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4B18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BE994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8CA29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845594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3A5FAE5A" w14:textId="0F72C781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58CF13E7" w14:textId="03B09096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B789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51BAA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2F8E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48EE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5AA7EC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7A76E76" w14:textId="70437701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7C625B09" w14:textId="5D455F8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B5CD0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44D8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E6C09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83801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7BD6D97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496EED3A" w14:textId="67395952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82FE082" w14:textId="3F8F9779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B652C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75416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A959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86EE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C349473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02B2C8CA" w14:textId="1E2497A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BDAB6E2" w14:textId="1FCD99F8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4C82D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401DE0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6BE57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0F0A4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19C7FAD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2D98757F" w14:textId="7CDA949E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3E4F8089" w14:textId="4CE04EA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6EE4B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091BB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38EA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74365F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3D56999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5436E58A" w14:textId="68845F04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0DD8A4B5" w14:textId="5910BCCB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2EE93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738F9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16B72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3B6B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62A5CDE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2279388" w14:textId="393E12C4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77244E6A" w14:textId="7353B5CC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3776A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8F82D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819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038E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586A0A9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6D725ACD" w14:textId="1D62BBC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22B7E3C7" w14:textId="571268E0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12E5F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CC1B6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603CB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6B51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E5D0C92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784E43B2" w14:textId="6FCA7B36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0F2218" w:rsidRPr="00E4244C" w14:paraId="6C040ABF" w14:textId="6D87FA33" w:rsidTr="002077DC">
        <w:tc>
          <w:tcPr>
            <w:tcW w:w="223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A1F9D" w14:textId="77777777" w:rsidR="000F2218" w:rsidRPr="00E4244C" w:rsidRDefault="000F2218" w:rsidP="000F2218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6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B871A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ACBB5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26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5C1BC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364" w:type="dxa"/>
          </w:tcPr>
          <w:p w14:paraId="00162131" w14:textId="77777777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264" w:type="dxa"/>
          </w:tcPr>
          <w:p w14:paraId="14965E28" w14:textId="45E5B01E" w:rsidR="000F2218" w:rsidRPr="00E4244C" w:rsidRDefault="000F2218" w:rsidP="000F2218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2077DC" w:rsidRPr="00E4244C" w14:paraId="2E223C16" w14:textId="67A6E019" w:rsidTr="002077DC">
        <w:tc>
          <w:tcPr>
            <w:tcW w:w="7481" w:type="dxa"/>
            <w:gridSpan w:val="4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D3932" w14:textId="77777777" w:rsidR="002077DC" w:rsidRPr="00E4244C" w:rsidRDefault="002077DC" w:rsidP="00E3440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:</w:t>
            </w:r>
          </w:p>
        </w:tc>
        <w:tc>
          <w:tcPr>
            <w:tcW w:w="1364" w:type="dxa"/>
            <w:tcBorders>
              <w:left w:val="single" w:sz="4" w:space="0" w:color="000000"/>
              <w:bottom w:val="single" w:sz="4" w:space="0" w:color="000000"/>
            </w:tcBorders>
          </w:tcPr>
          <w:p w14:paraId="66282BB9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07F0086F" w14:textId="77777777" w:rsidR="002077DC" w:rsidRPr="00E4244C" w:rsidRDefault="002077DC" w:rsidP="00C04187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267F6B3" w14:textId="77777777" w:rsidR="00F10002" w:rsidRPr="008A1CF5" w:rsidRDefault="009C73BB" w:rsidP="00F9572E">
      <w:pPr>
        <w:jc w:val="both"/>
        <w:rPr>
          <w:b/>
          <w:sz w:val="20"/>
          <w:szCs w:val="20"/>
          <w:u w:val="single"/>
        </w:rPr>
      </w:pPr>
      <w:r w:rsidRPr="00E4244C">
        <w:rPr>
          <w:b/>
          <w:sz w:val="20"/>
          <w:szCs w:val="20"/>
        </w:rPr>
        <w:t>*</w:t>
      </w:r>
      <w:r w:rsidR="00642C9F">
        <w:rPr>
          <w:b/>
          <w:sz w:val="20"/>
          <w:szCs w:val="20"/>
          <w:u w:val="single"/>
        </w:rPr>
        <w:t xml:space="preserve">manter o </w:t>
      </w:r>
      <w:r w:rsidRPr="00E4244C">
        <w:rPr>
          <w:b/>
          <w:i/>
          <w:sz w:val="20"/>
          <w:szCs w:val="20"/>
          <w:u w:val="single"/>
        </w:rPr>
        <w:t>curriculum lattes</w:t>
      </w:r>
      <w:r w:rsidRPr="00E4244C">
        <w:rPr>
          <w:b/>
          <w:sz w:val="20"/>
          <w:szCs w:val="20"/>
        </w:rPr>
        <w:t xml:space="preserve"> </w:t>
      </w:r>
      <w:r w:rsidR="008E5369" w:rsidRPr="008A1CF5">
        <w:rPr>
          <w:b/>
          <w:sz w:val="20"/>
          <w:szCs w:val="20"/>
          <w:u w:val="single"/>
        </w:rPr>
        <w:t>atualizado há menos de 60 dias</w:t>
      </w:r>
      <w:r w:rsidRPr="008A1CF5">
        <w:rPr>
          <w:b/>
          <w:sz w:val="20"/>
          <w:szCs w:val="20"/>
          <w:u w:val="single"/>
        </w:rPr>
        <w:t xml:space="preserve">. </w:t>
      </w:r>
      <w:r w:rsidR="008A1CF5" w:rsidRPr="008A1CF5">
        <w:rPr>
          <w:b/>
          <w:sz w:val="20"/>
          <w:szCs w:val="20"/>
        </w:rPr>
        <w:t>SOMENTE serão consideradas as publicações ≥</w:t>
      </w:r>
      <w:r w:rsidR="00642C9F">
        <w:rPr>
          <w:b/>
          <w:sz w:val="20"/>
          <w:szCs w:val="20"/>
        </w:rPr>
        <w:t>B3</w:t>
      </w:r>
      <w:r w:rsidR="008A1CF5">
        <w:rPr>
          <w:b/>
          <w:sz w:val="20"/>
          <w:szCs w:val="20"/>
        </w:rPr>
        <w:t xml:space="preserve"> no Qualis Medicina I</w:t>
      </w:r>
      <w:r w:rsidR="00642C9F">
        <w:rPr>
          <w:b/>
          <w:sz w:val="20"/>
          <w:szCs w:val="20"/>
        </w:rPr>
        <w:t>II</w:t>
      </w:r>
      <w:r w:rsidR="008A1CF5">
        <w:rPr>
          <w:b/>
          <w:sz w:val="20"/>
          <w:szCs w:val="20"/>
        </w:rPr>
        <w:t xml:space="preserve"> (vide estrato abaixo).</w:t>
      </w:r>
    </w:p>
    <w:p w14:paraId="197021A6" w14:textId="77777777" w:rsidR="00F9572E" w:rsidRPr="00E4244C" w:rsidRDefault="00F9572E" w:rsidP="00F9572E">
      <w:pPr>
        <w:jc w:val="both"/>
        <w:rPr>
          <w:sz w:val="20"/>
          <w:szCs w:val="20"/>
        </w:rPr>
      </w:pPr>
    </w:p>
    <w:p w14:paraId="7DC79114" w14:textId="77777777" w:rsidR="008E5369" w:rsidRPr="00E4244C" w:rsidRDefault="008E5369" w:rsidP="008E5369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DETALHAMENTO DOS </w:t>
      </w:r>
      <w:r w:rsidR="00E4244C" w:rsidRPr="00E4244C">
        <w:rPr>
          <w:sz w:val="20"/>
          <w:szCs w:val="20"/>
        </w:rPr>
        <w:t>FINANCIAMENTOS</w:t>
      </w:r>
      <w:r w:rsidR="002643FC">
        <w:rPr>
          <w:sz w:val="20"/>
          <w:szCs w:val="20"/>
        </w:rPr>
        <w:t xml:space="preserve"> (ÚLTIMOS 4 ANOS)</w:t>
      </w:r>
      <w:r w:rsidR="00E4244C" w:rsidRPr="00E4244C">
        <w:rPr>
          <w:sz w:val="20"/>
          <w:szCs w:val="20"/>
        </w:rPr>
        <w:t>:</w:t>
      </w:r>
    </w:p>
    <w:tbl>
      <w:tblPr>
        <w:tblW w:w="9616" w:type="dxa"/>
        <w:tblInd w:w="-1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98"/>
        <w:gridCol w:w="1178"/>
        <w:gridCol w:w="2312"/>
        <w:gridCol w:w="2028"/>
      </w:tblGrid>
      <w:tr w:rsidR="008E5369" w:rsidRPr="00E4244C" w14:paraId="23D7F43C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599CF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gencia</w:t>
            </w:r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899F" w14:textId="77777777" w:rsidR="008E5369" w:rsidRPr="00E4244C" w:rsidRDefault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5021" w14:textId="77777777"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rocesso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50B1B" w14:textId="77777777" w:rsidR="008E5369" w:rsidRPr="00E4244C" w:rsidRDefault="008E5369" w:rsidP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Valor</w:t>
            </w:r>
          </w:p>
        </w:tc>
      </w:tr>
      <w:tr w:rsidR="00953EAD" w:rsidRPr="00E4244C" w14:paraId="7A0EE739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16B14" w14:textId="77777777" w:rsidR="00953EAD" w:rsidRP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7" w:name="Texto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35AA78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8" w:name="Texto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D98D05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9" w:name="Texto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3C0FA" w14:textId="77777777"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10" w:name="Texto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E4244C" w:rsidRPr="00E4244C" w14:paraId="47CE4667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95C96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bookmarkStart w:id="11" w:name="Texto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1A91A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bookmarkStart w:id="12" w:name="Texto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136A5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bookmarkStart w:id="13" w:name="Texto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A1682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bookmarkStart w:id="14" w:name="Texto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</w:tr>
      <w:tr w:rsidR="00E4244C" w:rsidRPr="00E4244C" w14:paraId="576B2C8E" w14:textId="77777777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FBAB4" w14:textId="77777777"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15" w:name="Texto1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A6AB4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16" w:name="Texto1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30AB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17" w:name="Texto1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3C937" w14:textId="77777777"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18" w:name="Texto1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</w:tr>
    </w:tbl>
    <w:p w14:paraId="45991ACD" w14:textId="77777777" w:rsidR="00F10002" w:rsidRDefault="00F10002">
      <w:pPr>
        <w:spacing w:line="360" w:lineRule="auto"/>
        <w:jc w:val="both"/>
        <w:rPr>
          <w:sz w:val="20"/>
          <w:szCs w:val="20"/>
        </w:rPr>
      </w:pPr>
    </w:p>
    <w:p w14:paraId="1DA614CC" w14:textId="77777777" w:rsidR="008C5E6C" w:rsidRDefault="009056C7" w:rsidP="008C5E6C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rovar</w:t>
      </w:r>
      <w:r w:rsidR="008C5E6C" w:rsidRPr="002A7FE6">
        <w:rPr>
          <w:sz w:val="20"/>
          <w:szCs w:val="20"/>
        </w:rPr>
        <w:t xml:space="preserve"> financiamento para pesquisa vigente, de agências públicas como a FAPESP, CNPq ou UNICAMP (FAEPEX); ou de órgãos privados, desde que comprovado que a verba será utilizada para pesquisa. </w:t>
      </w:r>
    </w:p>
    <w:p w14:paraId="0778A649" w14:textId="77777777" w:rsidR="008C5E6C" w:rsidRPr="00E4244C" w:rsidRDefault="008C5E6C">
      <w:pPr>
        <w:spacing w:line="360" w:lineRule="auto"/>
        <w:jc w:val="both"/>
        <w:rPr>
          <w:sz w:val="20"/>
          <w:szCs w:val="20"/>
        </w:rPr>
      </w:pPr>
    </w:p>
    <w:p w14:paraId="3A8FFFA2" w14:textId="360A8D83" w:rsidR="00A2464C" w:rsidRPr="00E4244C" w:rsidRDefault="009C73BB" w:rsidP="00A2464C">
      <w:pPr>
        <w:jc w:val="both"/>
        <w:rPr>
          <w:sz w:val="20"/>
          <w:szCs w:val="20"/>
        </w:rPr>
      </w:pPr>
      <w:r w:rsidRPr="00E4244C">
        <w:rPr>
          <w:sz w:val="20"/>
          <w:szCs w:val="20"/>
        </w:rPr>
        <w:t>Data:</w:t>
      </w:r>
      <w:r w:rsidR="00A2464C" w:rsidRPr="00E4244C">
        <w:rPr>
          <w:sz w:val="20"/>
          <w:szCs w:val="20"/>
        </w:rPr>
        <w:t xml:space="preserve"> </w:t>
      </w:r>
      <w:r w:rsidR="00572822">
        <w:rPr>
          <w:sz w:val="20"/>
          <w:szCs w:val="20"/>
        </w:rPr>
        <w:fldChar w:fldCharType="begin">
          <w:ffData>
            <w:name w:val="Texto5"/>
            <w:enabled/>
            <w:calcOnExit w:val="0"/>
            <w:textInput/>
          </w:ffData>
        </w:fldChar>
      </w:r>
      <w:r w:rsidR="00572822">
        <w:rPr>
          <w:sz w:val="20"/>
          <w:szCs w:val="20"/>
        </w:rPr>
        <w:instrText xml:space="preserve"> FORMTEXT </w:instrText>
      </w:r>
      <w:r w:rsidR="00572822">
        <w:rPr>
          <w:sz w:val="20"/>
          <w:szCs w:val="20"/>
        </w:rPr>
      </w:r>
      <w:r w:rsidR="00572822">
        <w:rPr>
          <w:sz w:val="20"/>
          <w:szCs w:val="20"/>
        </w:rPr>
        <w:fldChar w:fldCharType="separate"/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noProof/>
          <w:sz w:val="20"/>
          <w:szCs w:val="20"/>
        </w:rPr>
        <w:t> </w:t>
      </w:r>
      <w:r w:rsidR="00572822">
        <w:rPr>
          <w:sz w:val="20"/>
          <w:szCs w:val="20"/>
        </w:rPr>
        <w:fldChar w:fldCharType="end"/>
      </w:r>
    </w:p>
    <w:p w14:paraId="414EBDC6" w14:textId="77777777" w:rsidR="00037AC7" w:rsidRPr="00E4244C" w:rsidRDefault="00037AC7">
      <w:pPr>
        <w:jc w:val="center"/>
        <w:rPr>
          <w:sz w:val="20"/>
          <w:szCs w:val="20"/>
        </w:rPr>
      </w:pPr>
    </w:p>
    <w:p w14:paraId="04D31931" w14:textId="77777777" w:rsidR="00F10002" w:rsidRPr="00E4244C" w:rsidRDefault="00037AC7">
      <w:pPr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___</w:t>
      </w:r>
    </w:p>
    <w:p w14:paraId="317A327C" w14:textId="77777777" w:rsidR="008A1CF5" w:rsidRDefault="00037AC7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SSINATURA DO SOLICITANTE</w:t>
      </w:r>
    </w:p>
    <w:p w14:paraId="37EF960A" w14:textId="77777777" w:rsidR="008A1CF5" w:rsidRDefault="008A1CF5" w:rsidP="008A1CF5">
      <w:r>
        <w:br w:type="page"/>
      </w:r>
    </w:p>
    <w:p w14:paraId="7D5BD30C" w14:textId="5F163237" w:rsidR="008A1CF5" w:rsidRPr="00CC21BF" w:rsidRDefault="00175A81" w:rsidP="008A1CF5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sz w:val="21"/>
          <w:szCs w:val="21"/>
        </w:rPr>
      </w:pPr>
      <w:r w:rsidRPr="00CC21BF">
        <w:rPr>
          <w:rFonts w:ascii="Roboto" w:hAnsi="Roboto"/>
          <w:sz w:val="21"/>
          <w:szCs w:val="21"/>
        </w:rPr>
        <w:lastRenderedPageBreak/>
        <w:t xml:space="preserve">O </w:t>
      </w:r>
      <w:r w:rsidR="006B6C52">
        <w:rPr>
          <w:rFonts w:ascii="Roboto" w:hAnsi="Roboto"/>
          <w:sz w:val="21"/>
          <w:szCs w:val="21"/>
        </w:rPr>
        <w:t>RE</w:t>
      </w:r>
      <w:r w:rsidR="008A1CF5" w:rsidRPr="00CC21BF">
        <w:rPr>
          <w:rFonts w:ascii="Roboto" w:hAnsi="Roboto"/>
          <w:sz w:val="21"/>
          <w:szCs w:val="21"/>
        </w:rPr>
        <w:t>CREDENCIAMENTO TERÁ VALIDADE DE 1 ANO.</w:t>
      </w:r>
    </w:p>
    <w:p w14:paraId="46BC7642" w14:textId="77777777" w:rsidR="008A1CF5" w:rsidRPr="00CC21BF" w:rsidRDefault="008A1CF5" w:rsidP="008A1CF5">
      <w:pPr>
        <w:pStyle w:val="Ttulo3"/>
        <w:shd w:val="clear" w:color="auto" w:fill="FFFFFF"/>
        <w:spacing w:before="300" w:after="150"/>
        <w:rPr>
          <w:rFonts w:ascii="Roboto" w:hAnsi="Roboto"/>
          <w:sz w:val="26"/>
          <w:szCs w:val="26"/>
        </w:rPr>
      </w:pPr>
      <w:r w:rsidRPr="00CC21BF">
        <w:rPr>
          <w:rFonts w:ascii="Roboto" w:hAnsi="Roboto"/>
          <w:b/>
          <w:bCs/>
          <w:sz w:val="26"/>
          <w:szCs w:val="26"/>
        </w:rPr>
        <w:t>Classificação dos Periódicos (há um link na página do programa)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2835"/>
      </w:tblGrid>
      <w:tr w:rsidR="006B0609" w:rsidRPr="00CC21BF" w14:paraId="5E9830BF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11A867" w14:textId="77777777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Estra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D5AE9A" w14:textId="0259F9AA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Peso</w:t>
            </w:r>
            <w:r>
              <w:rPr>
                <w:rStyle w:val="Forte"/>
                <w:rFonts w:ascii="Roboto" w:hAnsi="Roboto"/>
                <w:sz w:val="21"/>
                <w:szCs w:val="21"/>
              </w:rPr>
              <w:t xml:space="preserve"> (pontos)</w:t>
            </w:r>
          </w:p>
        </w:tc>
      </w:tr>
      <w:tr w:rsidR="006B0609" w:rsidRPr="00CC21BF" w14:paraId="4140EFA2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92F152" w14:textId="77777777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58299B" w14:textId="77777777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100</w:t>
            </w:r>
          </w:p>
        </w:tc>
      </w:tr>
      <w:tr w:rsidR="006B0609" w:rsidRPr="00CC21BF" w14:paraId="0898E8AE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35E8E6" w14:textId="77777777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8DFFBD" w14:textId="3C303AF5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87,5</w:t>
            </w:r>
          </w:p>
        </w:tc>
      </w:tr>
      <w:tr w:rsidR="006B0609" w:rsidRPr="00CC21BF" w14:paraId="03AFC221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D2307B7" w14:textId="241AE740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A3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EE8D4E" w14:textId="7FBFFEB0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75</w:t>
            </w:r>
          </w:p>
        </w:tc>
      </w:tr>
      <w:tr w:rsidR="006B0609" w:rsidRPr="00CC21BF" w14:paraId="31ADFA6C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B728D5" w14:textId="50EAA69A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A4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01D0A5" w14:textId="7DE18EF1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62,5</w:t>
            </w:r>
          </w:p>
        </w:tc>
      </w:tr>
      <w:tr w:rsidR="006B0609" w:rsidRPr="00CC21BF" w14:paraId="1217792B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A6CC8B6" w14:textId="5EEFB8C2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1BD33EA8" w14:textId="159C7516" w:rsidR="006B0609" w:rsidRPr="00CC21BF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50</w:t>
            </w:r>
          </w:p>
        </w:tc>
      </w:tr>
      <w:tr w:rsidR="006B0609" w:rsidRPr="00CC21BF" w14:paraId="7EF7ECBD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2A94E21B" w14:textId="2D8FCFDB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65A82748" w14:textId="15602900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37,5</w:t>
            </w:r>
          </w:p>
        </w:tc>
      </w:tr>
      <w:tr w:rsidR="006B0609" w:rsidRPr="00CC21BF" w14:paraId="435A46B4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7A014D43" w14:textId="0125D530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3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0E7F43D7" w14:textId="2511A97D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25</w:t>
            </w:r>
          </w:p>
        </w:tc>
      </w:tr>
      <w:tr w:rsidR="006B0609" w:rsidRPr="00CC21BF" w14:paraId="02C4A546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6F7CE2A2" w14:textId="22069869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B4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5A9AE15D" w14:textId="319FD4A3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12,5</w:t>
            </w:r>
          </w:p>
        </w:tc>
      </w:tr>
      <w:tr w:rsidR="006B0609" w:rsidRPr="00CC21BF" w14:paraId="0888245E" w14:textId="77777777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335B258A" w14:textId="7211C627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C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</w:tcPr>
          <w:p w14:paraId="28315B4B" w14:textId="5BAD3BD8" w:rsidR="006B0609" w:rsidRDefault="006B0609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>
              <w:rPr>
                <w:rFonts w:ascii="Roboto" w:hAnsi="Roboto"/>
                <w:b/>
                <w:sz w:val="21"/>
                <w:szCs w:val="21"/>
              </w:rPr>
              <w:t>0</w:t>
            </w:r>
          </w:p>
        </w:tc>
      </w:tr>
    </w:tbl>
    <w:p w14:paraId="29901AB3" w14:textId="1550FDEF" w:rsidR="00F974F1" w:rsidRDefault="006B0609" w:rsidP="008A1CF5">
      <w:pPr>
        <w:spacing w:line="360" w:lineRule="auto"/>
        <w:rPr>
          <w:rFonts w:ascii="Roboto" w:hAnsi="Roboto"/>
          <w:color w:val="0000FF"/>
          <w:sz w:val="21"/>
          <w:szCs w:val="21"/>
          <w:u w:val="single"/>
        </w:rPr>
      </w:pPr>
      <w:r w:rsidRPr="006B0609">
        <w:rPr>
          <w:rFonts w:ascii="Roboto" w:hAnsi="Roboto"/>
          <w:color w:val="0000FF"/>
          <w:sz w:val="21"/>
          <w:szCs w:val="21"/>
          <w:u w:val="single"/>
        </w:rPr>
        <w:t>https://sucupira.capes.gov.br/sucupira/public/consultas/coleta/veiculoPublicacaoQualis/listaConsultaGeralPeriodicos.jsf</w:t>
      </w:r>
    </w:p>
    <w:p w14:paraId="5F2A7C82" w14:textId="77777777" w:rsidR="006B0609" w:rsidRDefault="006B0609" w:rsidP="008A1CF5">
      <w:pPr>
        <w:spacing w:line="360" w:lineRule="auto"/>
        <w:rPr>
          <w:b/>
        </w:rPr>
      </w:pPr>
    </w:p>
    <w:p w14:paraId="185D01B9" w14:textId="77777777" w:rsidR="00F10002" w:rsidRPr="008A1CF5" w:rsidRDefault="008A1CF5" w:rsidP="008A1CF5">
      <w:pPr>
        <w:spacing w:line="360" w:lineRule="auto"/>
      </w:pPr>
      <w:r w:rsidRPr="008A1CF5">
        <w:rPr>
          <w:b/>
        </w:rPr>
        <w:t>SOMENTE serão consideradas as publicações ≥</w:t>
      </w:r>
      <w:r w:rsidR="00CC21BF">
        <w:rPr>
          <w:b/>
        </w:rPr>
        <w:t xml:space="preserve"> </w:t>
      </w:r>
      <w:r w:rsidR="00191E82">
        <w:rPr>
          <w:b/>
        </w:rPr>
        <w:t>B3</w:t>
      </w:r>
      <w:r w:rsidRPr="008A1CF5">
        <w:rPr>
          <w:b/>
        </w:rPr>
        <w:t xml:space="preserve"> no Qualis Medicina I</w:t>
      </w:r>
      <w:r w:rsidR="00191E82">
        <w:rPr>
          <w:b/>
        </w:rPr>
        <w:t>II</w:t>
      </w:r>
    </w:p>
    <w:sectPr w:rsidR="00F10002" w:rsidRPr="008A1CF5" w:rsidSect="00C04187">
      <w:pgSz w:w="11909" w:h="16834"/>
      <w:pgMar w:top="720" w:right="852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0C5C81" w14:textId="77777777" w:rsidR="00A853DE" w:rsidRDefault="00A853DE">
      <w:r>
        <w:separator/>
      </w:r>
    </w:p>
  </w:endnote>
  <w:endnote w:type="continuationSeparator" w:id="0">
    <w:p w14:paraId="38F3CC95" w14:textId="77777777" w:rsidR="00A853DE" w:rsidRDefault="00A85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4030C7" w14:textId="77777777" w:rsidR="00A853DE" w:rsidRDefault="00A853DE">
      <w:r>
        <w:rPr>
          <w:color w:val="000000"/>
        </w:rPr>
        <w:separator/>
      </w:r>
    </w:p>
  </w:footnote>
  <w:footnote w:type="continuationSeparator" w:id="0">
    <w:p w14:paraId="2ABFE643" w14:textId="77777777" w:rsidR="00A853DE" w:rsidRDefault="00A85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3A2B"/>
    <w:multiLevelType w:val="hybridMultilevel"/>
    <w:tmpl w:val="70F26CD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470F5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8739D"/>
    <w:multiLevelType w:val="multilevel"/>
    <w:tmpl w:val="438E2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0B07"/>
    <w:multiLevelType w:val="hybridMultilevel"/>
    <w:tmpl w:val="1EC24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7105E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AES" w:cryptAlgorithmClass="hash" w:cryptAlgorithmType="typeAny" w:cryptAlgorithmSid="14" w:cryptSpinCount="100000" w:hash="Qo7+IdC8gXSj8x4lq6UHIxGC/CA58GJSxJhGle8fwy6ZN4lWyjJE48igtAzlXSj3b8kAp8CnEInZBVXBe54NnQ==" w:salt="Z2IlVf4M8rf2hDdvwI04Xg==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MzIyNLE0szBQ0lEKTi0uzszPAykwrgUAGF616iwAAAA="/>
  </w:docVars>
  <w:rsids>
    <w:rsidRoot w:val="00F10002"/>
    <w:rsid w:val="00015EC8"/>
    <w:rsid w:val="00037AC7"/>
    <w:rsid w:val="000F2218"/>
    <w:rsid w:val="00130501"/>
    <w:rsid w:val="00135BE1"/>
    <w:rsid w:val="00175A81"/>
    <w:rsid w:val="00191E82"/>
    <w:rsid w:val="001E442E"/>
    <w:rsid w:val="002077DC"/>
    <w:rsid w:val="002643FC"/>
    <w:rsid w:val="003270AD"/>
    <w:rsid w:val="003329DF"/>
    <w:rsid w:val="003654E3"/>
    <w:rsid w:val="00374A7F"/>
    <w:rsid w:val="00415753"/>
    <w:rsid w:val="00455A22"/>
    <w:rsid w:val="004969D3"/>
    <w:rsid w:val="004B2652"/>
    <w:rsid w:val="00500C22"/>
    <w:rsid w:val="00516E93"/>
    <w:rsid w:val="00572822"/>
    <w:rsid w:val="005E41F1"/>
    <w:rsid w:val="006373FA"/>
    <w:rsid w:val="00642C9F"/>
    <w:rsid w:val="006976BB"/>
    <w:rsid w:val="006B0609"/>
    <w:rsid w:val="006B6C52"/>
    <w:rsid w:val="006D6F31"/>
    <w:rsid w:val="006E4F7A"/>
    <w:rsid w:val="00765523"/>
    <w:rsid w:val="00800959"/>
    <w:rsid w:val="00834C9C"/>
    <w:rsid w:val="008A1CF5"/>
    <w:rsid w:val="008C3FD5"/>
    <w:rsid w:val="008C5E6C"/>
    <w:rsid w:val="008E5369"/>
    <w:rsid w:val="008F4A85"/>
    <w:rsid w:val="0090401A"/>
    <w:rsid w:val="009056C7"/>
    <w:rsid w:val="00932AB4"/>
    <w:rsid w:val="009416B8"/>
    <w:rsid w:val="00953EAD"/>
    <w:rsid w:val="00966B08"/>
    <w:rsid w:val="00970115"/>
    <w:rsid w:val="009C73BB"/>
    <w:rsid w:val="009D202A"/>
    <w:rsid w:val="00A2464C"/>
    <w:rsid w:val="00A7066E"/>
    <w:rsid w:val="00A853DE"/>
    <w:rsid w:val="00AC3445"/>
    <w:rsid w:val="00B25794"/>
    <w:rsid w:val="00B34734"/>
    <w:rsid w:val="00B61EAC"/>
    <w:rsid w:val="00B64F40"/>
    <w:rsid w:val="00B8051B"/>
    <w:rsid w:val="00B821CA"/>
    <w:rsid w:val="00C04187"/>
    <w:rsid w:val="00C27CCB"/>
    <w:rsid w:val="00CC21BF"/>
    <w:rsid w:val="00D26E03"/>
    <w:rsid w:val="00D91F4A"/>
    <w:rsid w:val="00DC5ABC"/>
    <w:rsid w:val="00E34402"/>
    <w:rsid w:val="00E4244C"/>
    <w:rsid w:val="00E4495C"/>
    <w:rsid w:val="00F10002"/>
    <w:rsid w:val="00F22B50"/>
    <w:rsid w:val="00F65AAD"/>
    <w:rsid w:val="00F65ADA"/>
    <w:rsid w:val="00F9572E"/>
    <w:rsid w:val="00F974F1"/>
    <w:rsid w:val="00FF33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C3A343"/>
  <w15:docId w15:val="{B4A1CEC5-7E73-4937-B761-6B92BCF8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5523"/>
    <w:pPr>
      <w:suppressAutoHyphens/>
    </w:pPr>
  </w:style>
  <w:style w:type="paragraph" w:styleId="Ttulo1">
    <w:name w:val="heading 1"/>
    <w:basedOn w:val="Normal"/>
    <w:next w:val="Normal"/>
    <w:rsid w:val="00765523"/>
    <w:pPr>
      <w:keepNext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rsid w:val="00765523"/>
    <w:pPr>
      <w:keepNext/>
      <w:outlineLvl w:val="1"/>
    </w:pPr>
    <w:rPr>
      <w:rFonts w:ascii="Arial" w:hAnsi="Arial"/>
      <w:b/>
      <w:sz w:val="22"/>
    </w:rPr>
  </w:style>
  <w:style w:type="paragraph" w:styleId="Ttulo3">
    <w:name w:val="heading 3"/>
    <w:basedOn w:val="Normal"/>
    <w:next w:val="Normal"/>
    <w:rsid w:val="00765523"/>
    <w:pPr>
      <w:keepNext/>
      <w:jc w:val="center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rsid w:val="00765523"/>
    <w:pPr>
      <w:keepNext/>
      <w:outlineLvl w:val="3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rsid w:val="00765523"/>
    <w:pPr>
      <w:ind w:firstLine="1416"/>
      <w:jc w:val="both"/>
    </w:pPr>
    <w:rPr>
      <w:i/>
      <w:sz w:val="28"/>
    </w:rPr>
  </w:style>
  <w:style w:type="paragraph" w:styleId="Corpodetexto">
    <w:name w:val="Body Text"/>
    <w:basedOn w:val="Normal"/>
    <w:rsid w:val="00765523"/>
    <w:pPr>
      <w:jc w:val="both"/>
    </w:pPr>
    <w:rPr>
      <w:rFonts w:ascii="Tahoma" w:hAnsi="Tahoma"/>
      <w:sz w:val="28"/>
    </w:rPr>
  </w:style>
  <w:style w:type="paragraph" w:styleId="PargrafodaLista">
    <w:name w:val="List Paragraph"/>
    <w:basedOn w:val="Normal"/>
    <w:rsid w:val="00E4244C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F9572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572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A1CF5"/>
    <w:pPr>
      <w:suppressAutoHyphens w:val="0"/>
      <w:autoSpaceDN/>
      <w:spacing w:before="100" w:beforeAutospacing="1" w:after="100" w:afterAutospacing="1"/>
      <w:textAlignment w:val="auto"/>
    </w:pPr>
  </w:style>
  <w:style w:type="character" w:styleId="Hyperlink">
    <w:name w:val="Hyperlink"/>
    <w:basedOn w:val="Fontepargpadro"/>
    <w:uiPriority w:val="99"/>
    <w:unhideWhenUsed/>
    <w:rsid w:val="008A1CF5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8A1CF5"/>
    <w:rPr>
      <w:b/>
      <w:bCs/>
    </w:rPr>
  </w:style>
  <w:style w:type="character" w:styleId="HiperlinkVisitado">
    <w:name w:val="FollowedHyperlink"/>
    <w:basedOn w:val="Fontepargpadro"/>
    <w:unhideWhenUsed/>
    <w:rsid w:val="00F974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8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C39AC-CCED-4752-BCDE-4DBAE5A84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89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laine Elias Alipio</dc:creator>
  <cp:lastModifiedBy>Amarildo Stabile Junior</cp:lastModifiedBy>
  <cp:revision>12</cp:revision>
  <cp:lastPrinted>2015-08-21T16:47:00Z</cp:lastPrinted>
  <dcterms:created xsi:type="dcterms:W3CDTF">2019-09-09T18:43:00Z</dcterms:created>
  <dcterms:modified xsi:type="dcterms:W3CDTF">2023-03-03T17:00:00Z</dcterms:modified>
</cp:coreProperties>
</file>